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ll lobs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ncer spp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gged lobs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egal lobs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b-legal lobs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-notched lobster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atio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.ratio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atio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.ratio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atio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.ratio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atio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.ratio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atio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.ratio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atio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.rati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:50 / HER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0e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2e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e+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8e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1e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e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T / HER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3e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e+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1e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1e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e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2e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T / 50: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e+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2e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9e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e+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e+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e+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F / HER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e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2e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e+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6e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9e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e+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F / 50: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6e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e+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e+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e+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e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e+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F / 100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6e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e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e+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e+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7e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e+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7T17:54:33Z</dcterms:created>
  <dcterms:modified xsi:type="dcterms:W3CDTF">2025-05-07T17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